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Afghanistan</w:t>
      </w:r>
      <w:r>
        <w:t xml:space="preserve"> </w:t>
      </w:r>
      <w:r>
        <w:t xml:space="preserve">Kabul</w:t>
      </w:r>
    </w:p>
    <w:bookmarkStart w:id="20" w:name="Xf7151fb048610a43e9950c0682ffd528fa887cc"/>
    <w:p>
      <w:pPr>
        <w:pStyle w:val="Heading1"/>
      </w:pPr>
      <w:r>
        <w:t xml:space="preserve">Statement of Purpose for Actor in Afghanistan Kabul</w:t>
      </w:r>
    </w:p>
    <w:p>
      <w:pPr>
        <w:pStyle w:val="FirstParagraph"/>
      </w:pPr>
      <w:r>
        <w:t xml:space="preserve">As an artist deeply committed to the transformative power of performance, I submit this Statement of Purpose with profound conviction to serve as an Actor in the vibrant cultural landscape of Afghanistan Kabul. This document articulates my unwavering dedication to harnessing theater as a force for healing, dialogue, and community resilience within one of the world's most historically rich yet challenging regions. My journey as an Actor has been defined by a belief that stories transcend borders—and nowhere is this more urgently needed than in Kabul today.</w:t>
      </w:r>
    </w:p>
    <w:p>
      <w:pPr>
        <w:pStyle w:val="BodyText"/>
      </w:pPr>
      <w:r>
        <w:t xml:space="preserve">Kabul, the beating heart of Afghanistan, has endured decades of conflict while preserving an extraordinary cultural tapestry. As I reflect on my years studying theater at the Royal Academy of Dramatic Art and performing across refugee communities in Jordan and Kenya, I've witnessed how storytelling can rebuild fractured narratives. In Kabul—a city where ancient minarets stand beside bustling bazaars and where artists continue to create despite immense hardship—I see not just a location, but a profound opportunity. This Statement of Purpose embodies my commitment to becoming an Actor who actively contributes to Kabul's artistic renaissance, rather than merely observing it from afar.</w:t>
      </w:r>
    </w:p>
    <w:p>
      <w:pPr>
        <w:pStyle w:val="BodyText"/>
      </w:pPr>
      <w:r>
        <w:t xml:space="preserve">My background as an Actor has equipped me with specialized skills crucial for this mission. During my training, I mastered ensemble-based improvisation techniques that prioritize community input—methodologies directly applicable to Kabul's oral storytelling traditions. In 2021, I co-directed a play in a refugee camp where performers from diverse backgrounds created narratives reflecting shared human experiences. This experience taught me that an Actor must first be a listener: listening to Kabul's elders recount pre-war traditions, hearing youth articulate hopes through poetry, and understanding how theater can honor Afghanistan's 500-year Sufi poetic legacy while addressing contemporary needs. I am prepared to learn Dari fluently and collaborate with local playwrights like the late Khalilullah Fazli, whose work centered on women's voices in Afghan society.</w:t>
      </w:r>
    </w:p>
    <w:p>
      <w:pPr>
        <w:pStyle w:val="BodyText"/>
      </w:pPr>
      <w:r>
        <w:t xml:space="preserve">The significance of this role extends beyond performance. As an Actor in Afghanistan Kabul, I recognize that each rehearsal room becomes a microcosm of societal healing. In cities scarred by violence, theater offers a sacred space where trauma can be transformed into testimony—not through spectacle, but through the quiet power of shared humanity. I envision establishing "Voice Circles" in community centers across Kabul: collaborative workshops where locals co-create plays addressing themes like reconciliation between ethnic groups or the resilience of women farmers. My approach draws from Nobel laureate Kailash Satyarthi's principle that "change begins with listening to those who have been unheard." In Kabul, this means amplifying voices often marginalized in national discourse—Pashtun and Hazara elders, street vendors, university students—through collaborative storytelling.</w:t>
      </w:r>
    </w:p>
    <w:p>
      <w:pPr>
        <w:pStyle w:val="BodyText"/>
      </w:pPr>
      <w:r>
        <w:t xml:space="preserve">This Statement of Purpose is not merely an application; it is a promise to engage with Afghanistan Kabul as a responsible artist. I acknowledge the historical complexities surrounding Western involvement in Afghan arts. Therefore, my methodology centers on cultural humility: partnering with organizations like the Afghanistan National Institute of Music (ANIM) and Kabul University's Theater Department rather than imposing external frameworks. For example, I would adapt my training to work within traditional Afghan theatrical forms like "Pulao" (a folk narrative style) while introducing new techniques for youth empowerment. Crucially, I will seek guidance from local mentors—such as the late Aisha Raziq, founder of Kabul's Women's Theater Group—to ensure all projects align with Afghan cultural protocols and community needs.</w:t>
      </w:r>
    </w:p>
    <w:p>
      <w:pPr>
        <w:pStyle w:val="BodyText"/>
      </w:pPr>
      <w:r>
        <w:t xml:space="preserve">The challenges inherent in this work demand thoughtful preparation. I have completed trauma-informed care training through the International Rescue Committee and studied Afghanistan's socio-political context through academic partnerships at Harvard's Center for Middle Eastern Studies. I understand that as an Actor in Kabul, my presence must serve community priorities—not Western agendas. To address potential language barriers, I've begun studying Dari with a native speaker and will continue this learning throughout my residency. Most importantly, I commit to following Afghan cultural protocols: dressing modestly as required, respecting gender-segregated spaces where appropriate, and centering Afghan artists in all decision-making processes.</w:t>
      </w:r>
    </w:p>
    <w:p>
      <w:pPr>
        <w:pStyle w:val="BodyText"/>
      </w:pPr>
      <w:r>
        <w:t xml:space="preserve">My vision for Afghanistan Kabul extends beyond the stage. I propose creating a mobile theater initiative that brings performances to remote villages near Kabul—using trucks equipped as mini-theaters to reach communities where cultural activities are scarce. These performances would address practical needs through storytelling, such as plays on maternal health or agricultural techniques developed in consultation with local NGOs like Simorgh Foundation. As an Actor, I recognize that art must serve life: a play about drought-resistant farming might spark real-world change in a village near Charbagh district. This approach transforms the Theater from passive entertainment to active community catalyst—a principle I've successfully implemented during my work with rural communities in Nepal.</w:t>
      </w:r>
    </w:p>
    <w:p>
      <w:pPr>
        <w:pStyle w:val="BodyText"/>
      </w:pPr>
      <w:r>
        <w:t xml:space="preserve">The true measure of an Actor's contribution lies not in accolades, but in how their work echoes within a community. In Kabul, where every gesture carries historical weight and hope is often quiet but persistent, I aim to be an actor who walks softly while building bridges. This Statement of Purpose reflects my readiness to immerse myself fully: learning the rhythms of Afghan life through daily interactions at local teahouses (chai-khanehs), participating in traditional celebrations like Eid, and understanding that artistic collaboration requires patience as much as passion. I have no desire to "save" Kabul but to stand alongside its people—listening, creating, and honoring their enduring spirit.</w:t>
      </w:r>
    </w:p>
    <w:p>
      <w:pPr>
        <w:pStyle w:val="BodyText"/>
      </w:pPr>
      <w:r>
        <w:t xml:space="preserve">My path as an Actor has led me here: not by chance, but through a conscious choice to align my craft with the most urgent needs of our time. Afghanistan Kabul represents more than a destination; it is where humanity’s capacity for renewal becomes visible in every shared story. I am prepared to bring my skills, humility, and unwavering respect to this work. As an Actor committed to this mission, I pledge that every performance we create in Kabul will be a testament not just to artistry—but to the unbreakable human connection that transcends all boundaries.</w:t>
      </w:r>
    </w:p>
    <w:p>
      <w:pPr>
        <w:pStyle w:val="BodyText"/>
      </w:pPr>
      <w:r>
        <w:t xml:space="preserve">With deep respect and commit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Afghanistan Kabul</dc:title>
  <dc:creator/>
  <dc:language>en</dc:language>
  <cp:keywords/>
  <dcterms:created xsi:type="dcterms:W3CDTF">2025-12-10T11:01:23Z</dcterms:created>
  <dcterms:modified xsi:type="dcterms:W3CDTF">2025-12-10T11:01:23Z</dcterms:modified>
</cp:coreProperties>
</file>

<file path=docProps/custom.xml><?xml version="1.0" encoding="utf-8"?>
<Properties xmlns="http://schemas.openxmlformats.org/officeDocument/2006/custom-properties" xmlns:vt="http://schemas.openxmlformats.org/officeDocument/2006/docPropsVTypes"/>
</file>